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2E6D2" w14:textId="3A00530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>Question:</w:t>
      </w:r>
      <w:r w:rsidRPr="00CE6A60">
        <w:rPr>
          <w:rFonts w:ascii="Arial" w:hAnsi="Arial" w:cs="Arial"/>
          <w:i/>
          <w:iCs/>
        </w:rPr>
        <w:t xml:space="preserve"> </w:t>
      </w:r>
      <w:r w:rsidRPr="007E6AFA">
        <w:rPr>
          <w:rFonts w:ascii="Arial" w:hAnsi="Arial" w:cs="Arial"/>
          <w:i/>
          <w:iCs/>
        </w:rPr>
        <w:t xml:space="preserve">"Of mice and men" is </w:t>
      </w:r>
      <w:r w:rsidRPr="00CE6A60">
        <w:rPr>
          <w:rFonts w:ascii="Arial" w:hAnsi="Arial" w:cs="Arial"/>
          <w:i/>
          <w:iCs/>
        </w:rPr>
        <w:t>George</w:t>
      </w:r>
      <w:r w:rsidRPr="007E6AFA">
        <w:rPr>
          <w:rFonts w:ascii="Arial" w:hAnsi="Arial" w:cs="Arial"/>
          <w:i/>
          <w:iCs/>
        </w:rPr>
        <w:t xml:space="preserve"> a hero for shooting </w:t>
      </w:r>
      <w:r w:rsidRPr="00CE6A60">
        <w:rPr>
          <w:rFonts w:ascii="Arial" w:hAnsi="Arial" w:cs="Arial"/>
          <w:i/>
          <w:iCs/>
        </w:rPr>
        <w:t>Lennie</w:t>
      </w:r>
      <w:r w:rsidRPr="007E6AFA">
        <w:rPr>
          <w:rFonts w:ascii="Arial" w:hAnsi="Arial" w:cs="Arial"/>
          <w:i/>
          <w:iCs/>
        </w:rPr>
        <w:t>?</w:t>
      </w:r>
    </w:p>
    <w:p w14:paraId="65ADE8D1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REQUIREMENTS </w:t>
      </w:r>
    </w:p>
    <w:p w14:paraId="5BC994BB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Three (3) to four (4) pages of text </w:t>
      </w:r>
    </w:p>
    <w:p w14:paraId="5F5BBEF8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An average of 3 citations per page (excluding M&amp;M text references) </w:t>
      </w:r>
    </w:p>
    <w:p w14:paraId="5DBA25A8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A minimum of three (3) Works Cited print sources in addition to M&amp;M text </w:t>
      </w:r>
    </w:p>
    <w:p w14:paraId="494377A5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A minimum of two (2) Works Cited web sources </w:t>
      </w:r>
    </w:p>
    <w:p w14:paraId="3C51D812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br/>
      </w:r>
    </w:p>
    <w:p w14:paraId="2ADB104B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FORMAT </w:t>
      </w:r>
    </w:p>
    <w:p w14:paraId="310CDA59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MLA: Modern Language Association </w:t>
      </w:r>
    </w:p>
    <w:p w14:paraId="55215EA6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Use Parenthetical Citations </w:t>
      </w:r>
    </w:p>
    <w:p w14:paraId="7C38E9BB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- Use signal phrases when including: summaries, paraphrases, and quotations </w:t>
      </w:r>
    </w:p>
    <w:p w14:paraId="2E6BAC90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- Include sufficient information so that for the most part, either a page or </w:t>
      </w:r>
    </w:p>
    <w:p w14:paraId="73C7CD14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paragraph number is all that needs to be included within the parentheses </w:t>
      </w:r>
    </w:p>
    <w:p w14:paraId="53135E04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Do not submit a (separate) Title page </w:t>
      </w:r>
    </w:p>
    <w:p w14:paraId="290AB312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Include a Works Cited page </w:t>
      </w:r>
    </w:p>
    <w:p w14:paraId="1A84776F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br/>
      </w:r>
    </w:p>
    <w:p w14:paraId="66E69226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PERSPECTIVE/POINT OF VIEW </w:t>
      </w:r>
    </w:p>
    <w:p w14:paraId="368197D1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lastRenderedPageBreak/>
        <w:t xml:space="preserve">Be Objective (Not Personal/Do not use ‘I’) </w:t>
      </w:r>
    </w:p>
    <w:p w14:paraId="24AA08DD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Be sure to be the major writer: </w:t>
      </w:r>
    </w:p>
    <w:p w14:paraId="2A22DB41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- Establish your thesis (although not personally). </w:t>
      </w:r>
    </w:p>
    <w:p w14:paraId="164225B5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- Reveal your personal Voice (style). </w:t>
      </w:r>
    </w:p>
    <w:p w14:paraId="02AD431C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- Develop your own organization and explanation. </w:t>
      </w:r>
    </w:p>
    <w:p w14:paraId="4BF43F0B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 xml:space="preserve">Be sure to include expert documentation as back-up to your own thinking. </w:t>
      </w:r>
    </w:p>
    <w:p w14:paraId="742379D6" w14:textId="77777777" w:rsidR="007E6AFA" w:rsidRPr="007E6AFA" w:rsidRDefault="007E6AFA" w:rsidP="007E6AFA">
      <w:pPr>
        <w:rPr>
          <w:rFonts w:ascii="Arial" w:hAnsi="Arial" w:cs="Arial"/>
          <w:i/>
          <w:iCs/>
        </w:rPr>
      </w:pPr>
      <w:r w:rsidRPr="007E6AFA">
        <w:rPr>
          <w:rFonts w:ascii="Arial" w:hAnsi="Arial" w:cs="Arial"/>
          <w:i/>
          <w:iCs/>
        </w:rPr>
        <w:t>- You are not supporting the research; the research supports your argument!</w:t>
      </w:r>
    </w:p>
    <w:p w14:paraId="0FFADE4C" w14:textId="77777777" w:rsidR="00D15BD5" w:rsidRPr="00CE6A60" w:rsidRDefault="00D15BD5">
      <w:pPr>
        <w:rPr>
          <w:rFonts w:ascii="Arial" w:hAnsi="Arial" w:cs="Arial"/>
          <w:i/>
          <w:iCs/>
        </w:rPr>
      </w:pPr>
    </w:p>
    <w:sectPr w:rsidR="00D15BD5" w:rsidRPr="00CE6A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TS3tDAxMjYysTBV0lEKTi0uzszPAykwrAUA3AEoaiwAAAA="/>
  </w:docVars>
  <w:rsids>
    <w:rsidRoot w:val="007E6AFA"/>
    <w:rsid w:val="007E6AFA"/>
    <w:rsid w:val="00CE6A6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456B3"/>
  <w15:chartTrackingRefBased/>
  <w15:docId w15:val="{56F4EA31-905A-49CA-A5A7-E6E1B78A3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1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4T20:29:00Z</dcterms:created>
  <dcterms:modified xsi:type="dcterms:W3CDTF">2022-04-14T20:30:00Z</dcterms:modified>
</cp:coreProperties>
</file>